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110767</w:t>
      </w:r>
    </w:p>
    <w:p>
      <w:pPr>
        <w:pStyle w:val="Date"/>
      </w:pPr>
      <w:r>
        <w:t xml:space="preserve">วันพุธที่</w:t>
      </w:r>
      <w:r>
        <w:t xml:space="preserve"> </w:t>
      </w:r>
      <w:r>
        <w:t xml:space="preserve">4</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ค่ะ สวัสดีค่ะ รอเพื่อน ๆ ก่อน ยังไม่พร้อมเลย บอกเพื่อนเอาใหม่ เอาใหม่ ทำให้เรียบร้อยนะ ค่ะ สวัสดีค่ะ นั่งลงนะ ตอนนี้ครูจัดเก้าอี้ จัดโต๊ะให้ลูกใหม่นะนะ เสียงองศาให้มองหน้าจอไม่เหมือนกันเลยนะคะ ชัดขึ้นไหม ดีขึ้นไหม โอเคดีนะ มันเป็นปัญหากับสัญญาณอินเทอร์เน็ตนะคะ ตรงช่องของจอของพี่ล่าม จะเป็นแบบเบลอ ๆ นะไม่ค่อยชัดบางครั้งมันก็ชาร์จบางครั้งมันก็ไม่ชัด เพราะฉะนั้น ลูกก็ต้องตั้งใจนะคะ เสร็จแล้วมาดูข้อความข้างบนนะคะ เราก็จะเรียนรู้คำศัพท์ไปด้วย จะออกมาข้างบนที่เป็นเขียนข้างบนข้อความข้างบนนะคะ ดูได้ โอเค มีใครไม่สบายไหม แข็งแรงหมดเลยไหม มีคนเดียว พี่ปิ่นไม่สบายหรือเปล่า ใส่แมสก์ ไม่สบายใช่ไหมลูก ป้องกันนะคะ ช่วงนี้อากาศฝนตกบ่อย ๆ เลยนะ ฝนตกทุกวันเลยนะคะ เพราะดูแลร่างกายของเราให้แข็งแรงนะคะ ทีนี้มาตั้งแต่เรียนกัน จำได้ไหม สัปดาห์ที่แล้วเราเรียนเรื่องการเขียนตารางแจกแจงความถี่ใช่ไหมลูกครูบอกว่ามันมีกี่แบบตารางแจกแจงความถี่2 หรือ 3ครูบอก ไม่มันมี 3 แบบ ดูนะ มันมี 3 แบบ ใช่ มันมี 3 แบบ มันมีอะไรบ้างล่ะ ไม่ใช่ ตารางแจกแจงความถี่รูปแบบมันจะเป็นแบบนี้ มีอยู่ 3 คอลัมน์นะคะ แต่ว่าตารางที่ครูบอกว่าแจกแจงความถี่ของข้อมูลมันมีอยู่ 3 แบบด้วยกัน แบบแรก ตารางแจกแจงความถี่ของข้อมูลแบบไม่แบ่งชั้น อันนี้ง่าย ง่าย แล้วมีข้อมูลช่วงของคะแนน ช่วงของข้อมูลมันน้อยใช่ไหม มันน้อยนะคะ เราก็เลยจะไม่แบ่งเป็นห่วงนะคะ ใส่ข้อมูลในแต่ละชั้นไปเลยนะ อันที่ 2 ตารางแจกแจงความถี่แบบแบ่งชั้น มีอยู่ 2 อัน ที่เราเรียนสัปดาห์ที่แล้ว ทีนี้ขั้นตอน มาทวนนิดหนึ่งนะลูก ขั้นตอนการเขียนตารางแจกแจงความถี่แบบไม่แบ่งชั้น มีกี่ขั้นตอนคะ มีอยู่กี่ขั้นตอน พี่แท็ก แท็กมีอยู่กี่ขั้นตอน ใช่ มี 3 ขั้นตอน วิธีการทำขั้นตอนแรกเขาให้ทำอะไร ใช่ เพียงบอกว่าหาข้อมูล น้อยกับมาห ดูนะ อันนี้ตารางแจกแจงความถี่แบบแบ่งชั้นลูก ใจเย็น ๆ ยังไปไม่ถึงนะคะ อันนี้ขั้นตอนแรก คือ ข้อมูลมันน้อย เขาให้เอาข้อมูลนั้นมาเรียง เรียงจากน้อยไปหามาก หรือลูกจะสลับก็ได้ เรียงจากมากไปหาน้อยก็ได้นะคะ ไม่เป็นไร โดยส่วนใหญ่คนทั่วไปเขาจะนับเริ่มจากน้อยไปใช่ไหมคะ มันจะเข้าใจง่ายขึ้น ทำได้สะดวกขึ้นนะคะ พอเราเรียวเสร็จแล้ว ขั้นตอนที่ 2 เอามา… ใช่ เป็นรอยขีดนั่นเองนะคะ อันที่ 2 อันไหนข้อมูลไหนเป็นนักใช่ไหมใช้รอยขีดนะคะ สัญลักษณ์บอก ขั้นตอนที่ 3ขั้นตอนที่ 3 ทำอะไรคะ ถูกต้อง นับรอยขีดของแต่ละช่อง เป็นอันเสร็จแล้ว ตารางแจกแจงความถี่แบบไม่แบ่งปันนะคะ ง่ายไหม มี 3 ขั้นตอน ทีนี้ครูถาม ตารางที่ของลูก กำลังแจกแจงความถี่แบบแบ่งเทคนิคขั้นตอนจำได้ไหม อย่าเพิ่งไปบอกเพื่อนจะตอบถูกแล้ว ถามเพื่อน เพชร ตารางแจกแจงความถี่แบบแบ่งชั้นมีกี่ขั้นตอน วิธีการทำมีกี่ขั้นตอน เอาแบบแบ่งชั้นนะลูก 3 เหรอ 3 เหรอ เอาอย่างไรแน่ อิ๋ว อิ๋ว มีเท่าไร ช่วยเพชรสิ เพื่อนอย่าเพิ่งบอก ตารางแรก คือ ตารางแจกแจงความถี่แบบไม่แบ่งชั้นนี่ มาเรียบร้อยแล้ว มี 3 ขั้นตอนได้ไหม ทีนี้ถ้าเป็นแบบที่ 2 เอาแบบแบ่งชั้นลูก มีกี่ขั้นตอน ตัวนี้ ตารางแจกแจงความถี่แบบแบ่งชั้นนี่ยั งไม่จบนะ ขั้นตอนน่ะ มันมีกี่ขั้นตอน มันต้องมีต่ออีกใช่ไหมนี่ มันมีสไลด์ต่อไปอีก ครูถามว่าขั้นตอนสุดท้าย ของตารางแจกแจงความถี่แบบแบ่งชั้นนี่ คิดว่า 2 เหรอ ต่อไป จำได้อยู่ 2 คนนะคะ คือ เพียวกับแท็ก บอกว่ามี 6 ขั้นตอน 6 ขั้นตอน ทำนะ 6 ขั้นตอน 6 ขั้นตอน ใช่ ๆ นึกภาพออกไหมลูก6 ขั้นตอน มี 6 ตารางนี้ทำ 6 ขั้นตอนนะคะ ขั้นตอนแรกทำอย่างไรบ้าง ขั้นตอนแรก เพียวบอกว่าหนามากกับน้อยใช่ไหม เอามาลบกัน คือ ขั้นตอนที่ 1 ขั้นตอนที่ 2 ใช่ เราจะทำกี่ชั้น ตารางเราน่ะ จะทำกี่ชั้นนะคะ วิธีการหาร ถูกต้องนี่ สัญลักษณ์เศษส่วน เอาอะไรเป็นตัวตั้งเอาค่าพิสัยจากข้อแรกใช่ข้อแรกจากที่เราลบมา หารด้วยในชั้นนั้น จะมีข้อมูลกี่ตัว นี่ คือ เป็นตัวหาร คือ ความกว้างของชั้นนะคะ คำตอบ คือ จำนวนชั้น แล้วสลับกันในข้อ 3 ข้อ 3 นี่ เหมือนกันเลย เราจะหาความกว้างของฉันปุ๊บ เราก็เอาพิสัยจากข้อ 1 ลูก หารด้วยจำนวนชั้น แค่นั้นเอง สลับว่าผ่านนะคะ แล้วเขาบอกว่า ปกติทั่วไปจำนวนชั้นนี่ มาก-น้อย เท่าไรคะ ใช่ ปกติเขาจะใช้ 5 ชั้นถึง 15 ชั้น อยู่ในระหว่างช่วงนี้ แหละ ไม่เยอะเกินไปไม่น้อยเกินไปนะคะ และความกว้างของชั้นเขาบอกว่าถ้าเราหาแล้ว เขาหารแล้วเป็นจุดทศนิยมว่าจุดทศนิยมนั้น จะต่ำกว่า 5 นะคะ จะต่ำกว่า 5 ให้ปัดเป็น 1 เสมอ ไม่ปัดขึ้นเลยไม่สนใจนะคะ เขาไม่สนใจนะ เราจะนับให้เป็นจำนวนเต็ม เมื่อไหร่ก็ตามที่จุดทศนิยมจะเป็นอย่างเช่น 4.25 เราก็จะปัดเป็นอะไรคะ เป็น 5 ทันที ใช่ ให้เป็นจำนวนเต็ม อันนี้คือกรณีที่เราทำตารางแจกแจงความถี่นะลูกนะ โอเคนะ แล้วขั้นต่อไป ขั้นที่ 3 เราได้ข้อมูลแล้ว เราก็เอามาสร้างตารางค่ะ เขียนตาราง สร้างตาราง จะมีอยู่กี่คอลัมน์ เหมือนเดิมเลย ตารางแจกแจงมีอยู่ 3 คอลัมน์นะคะ พอเราเขียนเสร็จปุ๊บ ในช่องแรก ช่องของคะแนน สมมตินะ ข้อมูลเป็นคะแนน ในแถวแรกนี่ มันก็จะมีสัญลักษณ์ให้เป็นค่าเดียวแล้วใช่ไหมคะ ดูจากค่าที่น้อยที่สุดใช่ไหมคะ รดูจากค่าที่น้อยที่สุดถึงค่าที่มากในอันนั้นเป็นเท่าไรนะคะ แล้วก็เขียนลงไปนะคะ ครอบคลุมเสร็จแล้วนายท่านพอเรานั่งแถวคอลัมน์แรกเสร็จปุ๊บ ใส่คะแนนช่วงคะแนนเรียบร้อย ต่อมา คอลัมน์ที่ 2 ไปดูใช่ไหมคะ ไปดูรอยขีดของแต่ละชั้น ว่ามันมีเท่าไรใช่ไหม แล้วสุดท้าย ขั้นตอนที่ 6 นับรอยขีดว่าได้เท่าไรนะคะ เป็นความถี่ ต้องตรงกัน อันนี้คือการสร้างตารางแจกแจงความถี่ 2 แบบนะคะ จำได้ไหม เข้าใจแล้วนะ นี่ 2 คนนี้จะจำได้ นี่คือตัวอย่างที่จะให้ทำนะคะ แล้วลูกก็ทำลงไปในสมุดเรียบร้อยแล้ว เมื่อสัปดาห์ที่แล้ว ครูก็ตรวจให้แล้วนะคะ ทีนี้เราจะมาดูเราจะมาเรียนตารางที่ 3 นะคะเริ่มแล้ว เริ่มแล้ว จับตาดูนะใช่ จะมีวิธีการคิด เป็นลำดับ ขั้นตอน เพราะฉะนั้นดูดี ๆ ดังนี้ เราจะเรียนกัน เขาเรียกว่า</w:t>
      </w:r>
      <w:r>
        <w:t xml:space="preserve"> </w:t>
      </w:r>
      <w:r>
        <w:t xml:space="preserve">“</w:t>
      </w:r>
      <w:r>
        <w:t xml:space="preserve">ตารางแจกแจงความถี่สะสม</w:t>
      </w:r>
      <w:r>
        <w:t xml:space="preserve">”</w:t>
      </w:r>
      <w:r>
        <w:t xml:space="preserve"> </w:t>
      </w:r>
      <w:r>
        <w:t xml:space="preserve">นะ มันจะมีคำว่า</w:t>
      </w:r>
      <w:r>
        <w:t xml:space="preserve"> </w:t>
      </w:r>
      <w:r>
        <w:t xml:space="preserve">“</w:t>
      </w:r>
      <w:r>
        <w:t xml:space="preserve">สะสม</w:t>
      </w:r>
      <w:r>
        <w:t xml:space="preserve">”</w:t>
      </w:r>
      <w:r>
        <w:t xml:space="preserve"> </w:t>
      </w:r>
      <w:r>
        <w:t xml:space="preserve">เพิ่มเข้ามา และความถี่สัมพัทธ์ คำนี้นะ</w:t>
      </w:r>
      <w:r>
        <w:t xml:space="preserve"> </w:t>
      </w:r>
      <w:r>
        <w:t xml:space="preserve">“</w:t>
      </w:r>
      <w:r>
        <w:t xml:space="preserve">ความถี่สัมพัทธ์</w:t>
      </w:r>
      <w:r>
        <w:t xml:space="preserve">”</w:t>
      </w:r>
      <w:r>
        <w:t xml:space="preserve"> </w:t>
      </w:r>
      <w:r>
        <w:t xml:space="preserve">มันคืออะไรเดี๋ยวเรามาดูกันนะคะ มันจะมีวิธีการของแต่ละช่องนะคะ อารมณ์ประมาณไหนยังไม่รู้รอดูนะคะ ความถี่สัมพัทธ์ และความสัมพันธ์ตารางนี้มันจะมีละครล่าสุดก็มานะคะ ปกติ 2 อัน จะมีแค่เธอใช่มี 3 คอลัมน์ มันก็ต้องเพิ่มคอลัมน์ เพิ่มเป็น 5 คอลัมน์ ดูนะ ความหมายค่ะ ความถี่สะสม คืออะไร พี่สาวรวมคือบวกหรือลบหมวกนักบินคือการบวกนะผลรวมของความถี่ของข้านั้นปู่ของฉันนั้น พี่เขาบอกว่าค่านั้น ในกรณีที่เป็นกำลังใจแจงความถี่ไหมไม่แบ่งชั้น มีค่าเดียวนะคะ หรือของอันตราภาคชั้น ดวงจันทร์ใช่ไหมคะ เป็นแบบแบ่งชั้นกันผลรวมของความถี่ของระดับอันนั้น รวมกับของชั้นที่ต่ำกว่าทั้งหมด นับจาก ชั้นที่ 1 ชั้นที่ 2 ชั้นที่ 3 เอามารวมกัน เรามาดูวิธีการ เป็นอย่างไร ยากเหรอ ยากไหม ยากไหม ยากไหม ตารางมันเพิ่มเข้ามาใหม่ ดู ให้ดูก่อน สังเกต แบบไหน คอลัมน์ ที่เพิ่มเข้ามาตอนนี้เราเรียนเรื่องตารางแจกแจงความถี่สะสม เพราะฉะนั้น คอลัมน์นี้เพิ่มเข้ามา ความถี่สะสมหมายถึงอะไรลูก มันบอกหรือมันลบที่ปิ่นบอกว่าเป็นลบ รอดู รอดู ครูก็บอกแล้วผสมคือการรวมใช่ไหมของชั้นชั้นที่ต่ำกว่าทั้งหมด โจทย์ลูก จากโจทย์ มันเป็นคะแนนสอบวิชาอะไรวิชาภาษาไทย มีคะแนนเต็มเท่าไร คะแนนเต็ม 10 เพราะฉะนั้น เอ๊ะ คะแนนเต็ม คะแนนเต็ม 10 นี่ มันก็เลยไปช่องนี้ไม่ต้องเป็นแบ่งชั้นนแล้ว คะแนนช่วงวันสั้นใช่ไหมคะ 1 2 3 จนถึง 10 เสร็จแล้วมีกี่คน นักเรียนมีกี่คน 10 คนเหรอ ดูดี ๆ เออ 17 1 7 นักเรียนแบบคนลูก เพราะฉะนั้น เราก็เลยไปดูนะคะ สร้างรอยขีดในคอลัมน์นี้นะคะ ดูว่าคนที่สอบได้คะแนนเต็ม คะแนนมีกี่คนดูซิมีไหมไม่มีไม่มีรอยขีดก็คิด - นะคะ ในช่องความถี่ ก็คือ 0 ก็คือไม่มีใครเลยใช่ไหมคะ สอบได้ 1 คะแนน โอเคนะ เสร็จแล้วมาอยู่ช่องความถี่สะสมมี กี่คนในแถวนี้ ก็ 0 สิ เพราะว่าความถี่ของชั้นนี้คือ 0 นั่นเองนะคะ ที่นี้มาดูแถวที่ 2 ชั้นที่ 2 นะ อันนี้คือ 2 คะแนนมี กี่คนลูก พบมีกี่คน 1 คนนะ พบมีรอยขีด 1 เสร็จแล้วจำนวน ก็คือ 1 ความถี่สะสมช่องนี้เท่ากับ เท่ากับ 1 เพราะอะไร เอาช่องนี้ไปรวมกับช่องข้างบน ข้างบนนี่มันเป็น 0 ช่ไหมคะ ช่องนี้มันเป็น0 เพราะฉะนั้น 0 + 1 เป็นเป็นหนึ่งมันก็เลยความถี่สะสมของชั้นนี้เท่ากับ 1 นั่นเอ ง โอเคไหม เป็นอย่างไร เริ่มสับสนไหม เอาใหม่ เดี๋ยวอธิบายใหม่ ดูนะ ทีนี้มาดูช่องชั้นที่ 3 ค่ะ อันนี้คือคะแนน 3 คะแนน มีคนสอบได้ไหมลูก 3 คะแนน มีไหม ไม่มี ขีดนะคะ ที่เป็น 0 ความถี่สะสมของฉันนี้ บวกกับอันที่ 2 ใช่ ชั้นนนี้มีเท่าไหร่ความถี่คือ 0 ใช่ไหม ชั้นนี้0 เอาไปบวกกับความถี่ของชั้นชั้นที่แล้วที่บวกมาบวกกับ 1 ใช่ไหมคะ ใช่คำตอบก็เลยกลายเป็น 0 สังเกตเอา สังเกตเอานะลูก ลูกต้องดูว่ามันมาจากไหนนะคะ ค่านี้ได้แล้ว ที่นี่ไปดูชั้นที่ 4 ดิฉันมีลูกงาน 4 คะแนน สอบได้กี่คนลูกนะ มีอยู่ 3 คนถามแล้วดู x คำตอบความถี่สะสมทำไมเป็น 4เออ ใช่ รู้แล้ว รู้แล้ว รู้แล้ว บอม ๆ บอม เข้าใจไหมนี่ มันคล้ำอย่างนี้เลย เข้าใจไหมลูก ตามทันไหมนี่เ พรช เพชรข้าใจไหม เข้าใจนะคะ นี่มันหมายถึงอะไร ชั้นนนี้มันมี 3 ข้างบนสะสมไว้แล้ว 1 ข้างบนผสมไปแล้ว 1 เอา 1 + 3 = 4 นั่นเอง เข้าใจหรือยัง อันนนี้โอเคนะคะ เพราะฉะนั้น ลูกจะหาความถี่สะสมตรงนี้ได้ ง่ายเลย ถ้ารู้วิธีคิดนะคะ ง่าย ง่ายเลยนะคะ แท็กบอกง่ายแล้วใช่ไหมคะ ง่ายแล้ว โอเค แต่ตอนทำลูกจะต้องบวกให้ถูกนะคะ แล้วดูช่องนี้ ช่องสุดท้ายค่ะ ลูกเห็นอะไรไหม ความถี่สะสม ตัวนี้เท่ากับเท่าไร 17 มันไปตรงกับอะไรกับ โจทย์น่ะเขาให้กำหนด 17 คืออะไร คะ คืออะไร นักเรียน นักเรียน คืออะไรล่ะ 17 ตัวนี้คือความถี่สะสมทั้งหมดตรงนี้ คือ 16 เหรอ อันนี้คือเท่าไร 17 17 17 มันหมายถึงอะไร มันหมายถึงจำนวนคนทั้งหมดที่เข้ามาสอบ มีเด็กนักเรียนกี่คน 17 คน เท่ากันไหมคะ เท่ากัน แสดงว่าทำถูกไห ม ทำถูกแล้วนะคะ รู้จะรีเช็กตัวเองได้ ไม่ต้องรอครูไปตรวจนะคะ ถ้าลูกมารวมแล้วความถี่สะสมช่องสุดท้ายเท่ากับจำนวนของข้อมูลที่เราไปเก็บ มันมีกี่คน ตรงกันไหม 17 ตรงกันหรือเปล่า ถ้าตรงแสดงว่าถูก เข้าใจนะ ดู ดูตัวอย่างที่ 2 อะไรที่แตกต่าง จริง ๆ มันเหมือนกันลูก มันเหมือนกัน แต่อันนี้เป็นตารางแจกแจงความถี่แบบแบ่งชั้น มันแบ่งชั้นใช่ไหม เพราะว่าช่วงคะแนนมันเป็นอย่างไรลูก ดูสิ คะแนนเต็มเท่าไร 100 เยอะหรือน้อย เยอะมากเลย ใช่ไหม เราก็เลยเอามาแบ่งชั้นนะคะ แบ่งชั้นช่วงคะแนนวิธีการ ชั้นแรกนี่มันเป็นคะแนนที่ต่ำสุดใช่ไหมคะ อันนี้มันมีข้อมูลดิบมาให้ แต่ว่าครูย่อ ไม่ให้นักเรียนไปหารอยขีดแล้ว ก็ไม่ได้เสียเวลาแค่นิดเดียวชิว ๆ กูก็เลยหามาให้เลยกำหนดมาให้เลยว่าตารางนะคะ ตารางแจกแจงความถี่ของคะแนนการทดสอบวิชาคณิตศาสตร์ จำนวนนักเรียนกี่คนคะ คน 60 คนลูก เยอะไหม คน 60 คนนะคะ คะแนนเต็ม 100 แสดงว่ามีนักเรียนที่สอบได้คะแนน 30 คะแนน มีไหม ครูถามหน่อย ถ้าดูจากตารางนี้แล้ว มีคนสอบได้ 30 คะแนน มีไหมล่ะ มีไหม ดู ๆ ๆ อย่าเพิ่ง อย่างเพิ่งพี่แท็ก ดูพี่ล่ามก่อน ตอนนี้ครูถามว่าถ้าฉันเกรงใจร้านนะคะ มีนักเรียนคนไหนที่สอบได้ 30 คะแนนไหมมีไหมคะมีหรือไม่มีมีหรือไม่มีมีบ่แท็กบอกมีไม่มีใช่ไหมทำไมเราถึงบอกว่าไม่มี เหตุผลอะไรทำไมเราถึงบอกว่าไม่มี เพราะอะไร เพราะคะแนนต่ำสุดของชั้นแรกมันเท่าไรคะ 15 เพราะฉะนั้น 30 มันก็เลยไม่มี 30 คะแนน ไม่มี มันเริ่มมาตั้งแต่ตอนแรกแล้วนะคะ อันนี้คือวิธีการสังเกตจดเขาถามแสดงว่าไม่มีไม่มีเย็นนี้มาดูราคาวิธีการคิดที่ลูกบอกมา ปกติรอยขีดเขาจะมาทำให้แต่ประชดลูกเขาจะไปฉีดใส่กระดาษทด เสร็จแล้ว ช่องที่เขาจะใช้กัน ก็คือช่องความถี่ที่บอกจำนวน ใช่ ของข้อมูลในแต่ละชั้นมันมีเท่าไรนะคะ ความถี่สะสมหมายถึงอะไร เหมือนเดิมเลยเ หมือนเดิมเลย ชั้นแรกก็จะเท่ากับความถี่ของตัวเองนะคะ เพราะมันเริ่มใช่ไหม ก็เท่ากับ 2 มีวิธีคิดอย่างไรลูก ก็เอาค่านั้นมาเลย เพราะมันเริ่มต้นมัน ยังมีบวกไหม มันมีบวก เพราะมันเป็นชั้นแรก เท่ากับตัวเองนะคะ เป็นช้างของตัวเองก็คือ 2 นั่นเองทีนี้มาดูชั้นที่ 2ชั้นที่ 2 มีหรือยังมีแล้วมีกี่คนมี 4 คน เพราะฉะนั้น ความถี่สะสมตรงนี้คืออะไร ชั้นข้างบน ชั้นที่ต่ำกว่า ชั้นที่ 1 นี่ มีสะสมไว้แล้ว 2 เอามาบวกกับชั้นตัวเอง 2 + 4 เป็น 6 วิธีคิดอยู่ช่องนี้ ครูใส่วิธีคิดมาให้ 2 + 4 = 6 นะคะ ชั้นที่ 3 คำตอบ คือ 14 มันมาจากไหน มันมาจากความถี่สะสมชั้นที่ต่ำกว่าทั้งหมด ที่รวมกันไหม เอามารวมกับฉันของตัวเอง 6 + 8 เท่ากับเท่าไร ลูก 14 เข้าใจหรือยัง บวกไปเรื่อย ๆ นั่นเอง วิธีการคิดที่ครูบอกแล้ว จับประเด็นให้ได้ ชั้นข้างบนมารวมกันได้เท่าไร ทั้งหมดเลยนะคะ เอามารวมกับชั้นของตัวเองอันนี้เห็นได้เท่ากับ 6 แล้วรวมกับของตัวเองมันจะกลายเป็นความถี่สะสมของชั้นนั้น ได้เท่ากับ 14 อันตัวช่วงนี้ลูกก็เท่ากับอะไรใส่อะไรชั้นที่ 4 นะคะ อะไรบวกอะไร ถูกต้อง แต่เรียงเอาก่อนนะ อย่าเพิ่งนะเอาชั้นจะส่งที่ต่ำกว่าคืออะไร สะสมมาแล้ว คือ 14 + เท่ากับเท่าไร เท่ากับเท่าไหร่ช่วงนี้ 19 เหรอพี่อิ๋วเท่าไร ครูบวกให้แล้ว24 ค่ะ ช่องนี้คือ 14 +10 = 24 ครูบวกให้แล้วลูก อันนี้ง่าย ๆ วิธีการคิดวิธีการคิดช่องนี้คืออะไร ถามเพียว แถวนี้นะลูก แถวคะแนนช่งงที่ 70-74 วิธีคิดตรงนี้ ที่ได้ความถี่สะสมเท่ากับ 50 คืออะไร จะเขียนว่าอะไรตรงนี้ เอามาทำอะไรคะ 11 กับ 39 เอามาทำอะไร มาบวกกัน มันก็จะได้เท่ากับ 50 ถูกต้อง บอม บอม ชั้นนี้ลูก ชั้น 75-79 วิธีคิดคืออะไร ตรงนี้ เอาอะไรมาใส่อะไรเ ร็ว ครูไม่ได้ให้บวกเลย สังเกต เอาอะไรมาบวกกัน ใช่ เอาอะไรมาบวก ตัวเลขจากไหนมาบวก 6 บวกกับอะไรคะ 6 บวกอะไร เมื่อกี้นี่ไม่ได้ดูใช่ไหม มองจอแต่ไม่ได้ดูล่ามใช่ไหมนี่ 6 บวกกับอะไร เอาดี ๆ เอาดี ๆ 6 +… คำตอบมันอยู่หน้าจอแล้วลูก ไม่ต้องไปคิดหรอก แค่เลือกมาว่า 56 คำตอบมัน 56 นะ ใช่ วิธีการคิดหลัก คือเอาอะไรมาบวกอะไร เอาอะไรมาบวกอะไร นี่วิธีคิดครูให้เขียนช่วงนี้เพราะฉะนั้นควรจะต้องบอกว่า 6 + 50 6 + 50 6 + 50 = 6 อันนี้คือวิธีคิดที่เขียนเข้ามา เข้าใจแล้วนะ ลูกตาล ตาลเข้าใจไหม เข้าใจแล้วกูไม่ถามพี่ปิ่นเข้าใจไหมลูกพี่เปี๊ยกเพชรอุ้มก็เข้าใจอุ้มบอกเข้าใจแล้วที่นี้สิ่งที่สังเกตดูนะคะ ความถี่ตรงนี้ช่องสุดท้ายรวมเท่าไรคะ 60 คืออะไร ไม่ 60 นี้ คืออะไรอะไรในโจทย์ คือ ความถี่สะสม ใช่ ความถี่สะสมในโจทย์คืออะไร ดูโจทย์พี่เพียวดูก่อนมันหมายถึงอะไรไม่ ๆ ครูบอกว่า 60 วันนี้ในโจทย์น่ะมันคืออะไร 60 นี่ มันตรงกับอะไรนี่ มันคืออะไร เพียวตอบถูกแล้ว มันคือจำนวนนักเรียน ไม่ใช่ 100 เพราะว่าครูถาม ใช่ ลูกไปดูในโจทย์น่ะ เพราะว่าครูถามว่า 60 ในตารางนี้ ช่องรวมมันหมายถึงอะไร มันหมายถึงจำนวนข้อมูลทั้งหมด ก็คือ 60 คน ที่เราไปเก็บข้อมูลคืออะไร ข้อมูลของนักเรียน จำนวน 60 คน มี 60 คาด้วยกัน ที่เราเอามาแครี่ เราเอามาสร้างนับนี่โอเคนะมัน 60 เท่ากัน ถ้ามันเท่ากันตรงนี้ปุ๊บ ช่องสุดท้าย ความถี่สะสม ช่องสุดท้าย คือ ช่อง 85-89 มันจะเท่ากับรวม 60 เป็นค่าเดียวกัน ตัวสุดท้ายไม่ต้องมารวมแล้ว ช่องนี้ความถี่สะสม ว่าง ๆ ชั้นสุดท้าย จำนวนมาจัดเท่ากัน ใช่ มันเท่ากันลูก มันเท่ากัน โอเคนะ วิธีคิด อันนี้เขียนเองได้ไหม เขียนเอง วิธีคิดเขียนเองได้ ทีนี้ตั้งสติใหม่ พยายาม ตั้งสติใหม่ เพราะว่ามันเป็นตารางแจกแจงความถี่สัมพัทธ์นะลูก เมื่อกี้สะสมง่ายไหม เมื่อกี้สะสมง่ายไหมปิ่น เมื่อกี้ตารางแจกแจงความถี่สะสมนี่ง่าย เอามารวมกันนะคะ ทีนี้มาดูตารางตารางแจกแจงความถี่สัมพัทธ์ ดูคำนี้นะ หมายถึงอะไรลูก เริ่มแล้วมันคืออัตราส่วนอัตราส่วนเศษส่วนนะคะ ระหว่างอะไรที่อยู่ข้างบนความถี่ของชั้นนั้น ชั้นที่เราสนใจนี่ ความถี่ของชั้นที่เราสนใจ หารด้วยผลรวมของความถี่ทั้งหมด เมื่อกี้ผลรวมของความถี่ทั้งหมด อย่างเช่นเป็น 60 นี่ หมายถึง จำนวนนักเรียนใช่ไหมลูก เพราะฉะนั้น ข้อมูลของแต่ละชั้น เอามาหารด้วยจำนวนเต็มของข้อมูลทั้งหมดนะ มันได้เท่าไร คำตอบของช่องนี้ ความถี่สัมพัทธ์ อาจจะอยู่ในรูปของเศษส่วนก็ได้ หรือเราอาจจะหาเป็นจุดทศนิยมก็ได้ หรือคิดเป็นร้อยละก็ได้นะคะ โอเคนะ วิธีการทำอย่างไรมันจะเป็นเศษส่วน ทำอย่างไรให้มันเป็นเศษส่วน ทศนิยมหรือร้อยละ เดี๋ยวเรามาดูกันนะคะ หน้าตาแบบนี้ เพียวไม่ต้องตะโกน เป็นอย่างไร ยากไหม ดู นิดเดียว ตารางแจกแจงความถี่สะสมหายไปแล้วนะ ไม่มีแล้ว ที่นี้ครูเปลี่ยนเป็นความถี่สัมพัทธ์ เมื่อกี้กูบอกว่าในแต่ละชั้น ในแต่ละชั้นใช่ไหมคะ ชั้นแรกชั้ นที่ 1 2 ใช่ไหม ข้อมูล คนที่สอบคะแนนได้อยู่ในช่วง 45-49 มี 2 คน ใช่ไหมคะ มี 2 คน พอ2 คน ปุ๊บ ทำอย่างไร ความถี่สัมพัทธ์ลูกตรงกันไหมนี่ เป็นค่าของช่องนั้นนะ เสร็จแล้วหารด้วยจำนวนเต็ม ของข้อมูลทั้งหมด คือเท่าไร 60 เอามาหาร 60 นะ ตัวนี้ ลูกจะเขียนในรูปของเศษส่วนก็ได้ 2 หาร 60หรือไม่กดเครื่องคิดเลข 60ได้เท่ากับ0033 ทำให้เป็นจุดทศนิยม 3 หลักนะคะ ดูนะ อันนี้ก็เหมือนกัน ดูช่องนี้ลูก อันนี้คือค่าความถี่่เท่าไรคะ ชั้นที่ 2 ความถี่เท่ากับ 4 + 2 ก่อนอย่าพึ่งคิดเองนะคะ ให้ดูดี ๆ ก่อนทำความเข้าใจไปทีละอันนะคะ อันนี้ ชั้นนี้ไม่ต้องไปสนใจข้างบนนะลูก ดูชั้นทำตัวเอง เท่าไรคะ มี 4 ใช่ไหม เพราะฉะนั้น เศษส่วนข้างบนคือเศษ 4 ส่วนด้วยจำนวนเต็มข้อมูลทั้งหมด 60เหมือนกับอันตัวแรก ไอ้ตัว 60 ข้างล่างนี่ เหมือนกันหมดทุกช่อง เปลี่ยนแต่… เปลี่ยนแต่อะไรคะ ความถี่ของตัวเองที่อยู่ข้างบน อันนี้เป็น 8 ส่วน 60 ชั้นนี้ล่ะ เพียวชั้นนี้เท่าไรลูก10 ส่วนอะไรตรวจ 60ออกแบบห้องนอนคืออะไร ไปล้างหน้าไหมไม่ล้างโอเคพี่แท็ก แท็กชั้นนี้ 10 เหรอ ไม่ใช่ ดูดี ๆ มีเท่าไหร่ ช่อง 15 สด 10 บอม อันนี้เท่าไร อะไรส่วนอะไร เศษสว่นข้างบนคือเท่าไร อันนี้ข้างบนคือเท่าไร ต้องมีค่ามันเท่าไหร่ข้างบนคือ 11 ข้างล่างล่ะลูก ข้างล่าง 60 ถูกต้อง ตาล สะกิดตาลตอบต่อช่ องนี้ ช่องนี้ เศษส่วนได้เท่าไรช่วงนี้ตอบอะไรลูกอะไร 60 ข้างบนล่ะ ข้างบนนี้เท่าไร ข้างล่างน่ะ 60 ถูก แต่ข้างบนนี่ตัวเศษน่ะลูก คืออะไร 6O โอเค ถูกต้องข้างบนคือ 6ข้างล่างคือ 60ช่องนี้คือเท่าไหร่พี่ปิ่นเท่าไร 3 ส่วน 60ถูกต้อง ภาษามือชัดเจนตอบแบบปิดเลยนะคะ ทำผ่านสามีมองแล้วครูเข้าใจเลยนะคะ พี่เปีย1 ส่วน 60เสร็จแล้ว ช่องนี้เสร็จแล้ว มาดู ช่องถัดมาร้อยละความถี่สัมพัทธ์ เเพียวอื้อหือเลย เป็นอย่างไร เมื่อไหร่ก็ตามที่เราได้ช่องความถี่สัมพัทธ์เรียบร้อยแล้ว เราแค่เอาค่าที่เราหารได้นะลูก หารได้มาคูณกับอะไรนะ ร้อยละนี่ 100 ช่องแรก ชั้นที่ 1 นะ 0.033 เอาไปคูณกับ 100 เท่ากับเท่าไร เท่ากับ 3.3 ลูกสังเกตดี ๆ เอ๊ะ ไม่ต้องไปกดเครื่องคิดเลขเลย มันคูณกับ 100 100มี 0 กี่ตัว มี 0 2 ตัว จุดทศนิยมนี้เลื่อนไป 2 ตำแหน่ง เอาจุดย้ายจุดนั่นเอง ย้ายมาฝั่งขวามือนะคะ ครั้งที่ 1ครั้งที่ 2มันก็กลายไปอยู่ 3.3 คำตอบ ก็คือ 3.3 โอเคนะ ทีนี้มาดูชั้นที่ 2 ลูก ชั้นที่ 2 คำตอบจากความถี่สัมพัทธ์ 0.067 เอามาคูณด้วย 100 ตัวเดิม เหมือนเดิม ไม่ต้องไปเปลี่ยนค่า ช่องนี้ คือ เอาใบคูณ 100 ทุกค่าเลยนะคะ เสร็จแล้ว เป็นอย่างไร ทศนิยมเป็นอย่างไร 0 2 ตัว เพราะฉะนั้น หยิบไปย้ายไป 2 ครั้งใช่ไหมคะ ศูนย์ตัวนี้ย้ายไปครั้งที่ 1 ครั้งที่ 2 จุดทศนิยมจะไปอยู่ตรงนี้ คำตอบ ก็คือ 6.7 เข้าใจนะ มาตัวอย่างที่ 3 อันที่ 3 ความถี่สัมพัทธ์ 0.133 เหมือนเดิมค่ะ ย้ายจุดทศนิยมค่ะ ครั้งที่ 1 ครั้งที่ 2 ก็เลยกลายเป็นจุดทศนิยมไปอยู่ตรงนี้ใช่ไหม คำตอบ ก็คือ 13.3 ตัวเลขไหนคะตัวเลขข้างหน้าไม่ต้องไปสนใจ ไอ้ 0 ที่อยู่ข้างหน้านี่ ไม่ต้องเอามาเติม เพราะอะไร เพราะ 0 อยู่ข้างหน้าไม่มีค่าลูก เข้าใจนะ แต่ถ้า 0 ไปเติมข้างหลังปุ๊บ เพิ่มค่าทันที โอเคนะ ถามไหม สับสนรื่องการหาร เดี๋ยวครูจะให้ใช้โทรศัพท์เป็นเครื่องคิดเลขนะคะ ในการหาร ไม่ให้หารเองนะ ใช่ เข้าใจ ตอนนี้เข้าใจนิดหนึ่งให้อธิบายลูกยังไม่ลงมือทำใช่ไหม ช่องนี้ค่ะ เพียวไปถอดโทรศัพท์ครูมา ครู จะให้เพียวหาค่าช่วงนี้ตอนนี้ทุกคนทำได้ก็คือในเรื่องของเศษส่วนถูกไหมรู้แล้วค่านี้ ก็คือ 10 ส่วน 60 แต่เวลาทำจุดทศนิยมมันคือเท่าไรนะคะ พี่เพียวกดเครื่องคิดเลขนะคะ อย่างที่ครูบอก เศษ… เศษส่วนอันนี้เวลาเราหาจุดทศนิยม หมายถึง สัญลักษณ์แบบนี้มันคือการหานะคะ ตัวนี้ ช่องคะแนน 60-64 มีอยู่ 10 ความถี่ คือ 10 ใช่ไหม ก็เอา 10 หารด้วยเท่าไรพี่เพียว กดสิพี่เพียวได้เท่าไร ใช่ครับ น้องเอาสิต้องเอา 10 ต้องเอาตัวที่อยู่ข้างบนห้องก่อนแล้วหารด้วย 60เห็นไหมนี่สัญลักษณ์หารไหม หาร แล้วก็หาด้วย 60 พิมพ์เข้าไป 60 -64 นะคะ ความถี่คือ 10 ช่องนี้ ก็คือ 10 ส่วน 60 เท่ากับเท่าไร พี่เพียวตอบได้ไหมคะ มาหาครู ครูมองไม่เห็น คำตอบ โห จุดทศนิยมเยอะมากเลยนะคะ 0.1666 มีเยอะมากเลย 6 ต่อท้าย ดูนะพี่แท็คดู เพื่อน ๆ ดู ครูขอแค่ทศนิยม 3 ตำแหน่ง ถ้ามันไม่ลงตัว มันเยอะ ๆ แบบนี้ ครูเอาจุดทศนิยม 3 ตำแหน่งคืออะไร 1 2 3 เอาแค่นี้ พอ ข้างหลังให้ตัดออก บอกวิธีการตัดออกทำอย่างไรตัวนี้มันมากกว่า 5 ใช่ไหมคะ เมื่อไหร่ก็ตามตัวข้างหลังตัวสุดท้ายนี่ 5 ขึ้นไป ปัดมาใส่ข้างหน้า โดยเพิ่มค่า ฃตัวนี้เป็น 6 ใช่ไหมคะ ถ้าปัดตัวนี้ไปเพิ่มเป็นเท่าไร ถ้าปัดมา 1 ตัวนี้ต้องเปลี่ยนเป็น 7000 ทีเอาคืน160 อันนี้คือคำตอบและเขียนค่าเข้าใจโอเคไหม ปิ่น วิธีการ เข้าใจนะวิธีการเสร็จแล้ว แท็กกด คะแนนที่ 65 ถึง 69 หารด้วย 60 เดี๋ยวนะลูก เท่าไรนะ เท่าไรนะ 0.25 โอเค อันนี้มันได้แค่ 2 จุดทศนิยม 2 เท่าไหร่นะเมื่อกี้ ครูบอกให้ทำใช่ไหมคะ เพราะฉะนั้นเติม 0 เข้าไปเลยเพิ่มเข้าไปเลยอัตโนมัติ เพราะว่ากูบอก 5 ตำแหน่งใช่ไหม จุดทศนิยม 3 ตำแหน่ง ครูให้ทำจุดทศนิยม 2 ตำแหน่งตอบได้ 0.2 5 เพราะฉะนั้น เพิ่มจุดเข้าไปตรงสุดท้ายก็ได้ 3 ตัวใช่ไหม3 ตำแหน่งโอเคนะไปคนกด เอาให้พี่บอม บอกแถวนี้ ช่อง 70 นะลูก 70-74 ค่ะ ความถี่ ก็คือ 10 11 ส่วน 60 ได้เท่าไรคะ ได้ไหม พี่แท็กช่วยดู ตอบมา 0.18 0.1833 แล้วก็ 3 ไปเรื่อย ๆ ทีนี้ครูบอกว่า 3 ตำแหน่งถูกไหมคะ มันจะหยุดอยู่แค่นี้ 1 2 3 ตัวนี้ ตัวที่ 4 ถึง 5 หรือยัง ถึง 5 เหรอ มันต่ำกว่า 5 ลูก ยังไม่ถึงมันต่ำกว่าลูกไอ้ 3 นี่มันต่ำ 5 เพราะฉะนั้นตัดทิ้งไปตัวนี้ตัดทิ้งเพราะ ลบออกเพราะอะไรเพราะมันยังไม่ถึง 5 เราจะบวกไม่ได้เข้าใจนะ คำตอบของอันนี้ก็คือ 0.183 นะคะ ตาล ลูกตาล ข้อต่อมาค่ะ 60 ส่วน 60 ได้เท่าไรลูก 0.1 อันนี้มันมีกี่ตำแหน่ง มี 1 ตำแหน่งใช่ไหม เพิ่มให้เป็น 3 ก็คือเอาไปใส่เพิ่มอีก 1 2 3 ครบหรือยังครบ 3 แล้วนะคะ 3 ตัว 3 ตัว ถ้ามันลงตัวเพิ่ม 0 ท้าย เข้าใจนะ ต่อไปนะคะ 8 ไม่ใช่สิ 8 3 ส่วน 60 เท่ากับเท่าไรคะ ช่องนี้ค่ะ 3 ส่วน 60 เอาใหม่สิ ช่องนี้ค่ะ ใช่ อันนี้ กด กดถูกไหม 0.5บอกครูไม่ได้ ออกมา ออกมา แสดงว่าตัวอยากมากเลย จุดทศนิยมมันเยอะมากเลยตอบกูมาแค่พอเดี๋ยวกูจะพังอัดเป็น 3 หลัก 0.9523 95523 ดูน ะ ตัวสุดท้ายมันเป็น 3 ใช่ไหม มันถึง 5 หรือยัง มันถึงหรือยังพี่เพียว มันถึง 5 หรือยัง ไม่ต่ำกว่าน้อยกว่าไหมมันนึกว่าให้ไหมตัวนี้น่ะ มันน้อยกว่า 5 เพราะฉะนั้น ไม่ต้องไปบวกเพิ่ม ตัดไปเลยนะคะ ก็จะเหลือแค่ 0.952 โอเคนะ พี่เพียวเข้าใจแล้วนะ สุดท้ายเปีย อิ๋ว ตัวสุดท้าย 1 ส่วน 60 ค่ะ เท่าไรคะ 1 แล้วก็ 60 89 ช่องนี้ ช่อง 85-89 ถูกแล้ว หาความถี่สัมพัทธ์ช่องนี้แหละ เท่าไร 1 หารด้วย 60 เวลาเรากดนะ … 6 เยอะมากเลย เดี๋ยวนะ เป็น 0.16666 เราเอามาแค่ 4 ตัวค่ะ เราเอามาแค่ 4 ตัวที่นี้ตัดปาล์มนะลักษณะเป็นตัวนี้คือ 0.16เพิ่มไฟ 1รวมเป็นเท่าไหร่คะใช่ 7 นั่นเอง อันนี้ ก็คือ 7 เพียวอธิบายสิ เข้าใจหรือยัง เมื่อไหร่ก็ตาม เมื่อไหร่ก็ตามนะลูก ลูกดูน่ะ จุดทศนิยม ครูบอกว่าเอา 3 หลัก มันกดแล้ว คำตอบมัน 4-5 ไปน่ะ อยู่ตรงกับดูหลักที่ 4 นะคะ มันถึง 5 มาบวกเพิ่ม หรือถ้ามันเป็นภาพ แต่ถ้าน้อยกว่าข้างหน้าเป็น 4 3 2 1 นี่ ไม่ต้องตัดตัดทิ้งเย เข้าใจนะช่วงนี้ลูกเข้าใจนะช่วงนี้ลูก ของความถี่สัมพันธ์ ใช่ เอาแค่ค่านี้ ที่เราหารด้านลูกไป * 100 นะคะ แล้วก็ย้ายจุดทศนิยมไป 2 ครั้งย้ายไปฝั่งขวานั่นเองแค่นั้นเอง ตัวนี้ ช่องแรกที่พี่เพียวออกมากดนะคะ คะแนนที่ 60-64 ตัวนี้นะ ความถี่สัมพัทธ์ คือ 0.167 เมื่อ 0.167 ไปคนน้อย เท่ากับเท่าไหร่มีเพียงเพื่อนแค่เลื่อนจุดทศนิยมไป 2 ครั้ง 1 2 มันตกอยู่ตรงนี้ เป็นเท่าไรคะ 16 16. อะไร .7 .7 อันนี้คือคำตอบ ง่ายไหม แท็กตอบข้อของตัวเองลูก คือเอาความถี่สัมพันธ์ใช่ไหมลูก เท่ากับเท่าไรคะคำตอบ 2 2 อะไร 25.0 25.0 แต่ 0 ที่อยู่ข้างหลัง ไม่มีความหมายนะแบบนี้ให้ตอบ 25 เลย ไอ้ตัว 0 ที่อยู่ข้างหลังไม่ต้องเอามาลบออกเลยใจหรือยังพี่เพียวอันนี้ใครทำ บอม ก็คือเอาค่า 0.183 ไปคูณ 100เท่ากับเท่าไรลูกเลื่อนจุดทศนิยมมาแบ่งคำตอบคืออะไร อันนี้คืออะไร ไม่ได้คูณเลื่อนแค่จุด เลื่อแค่จุดนี้ไป 2 ครั้ง เลื่อนไปฝั่งขวามือ ปกติจุดมันอยู่ตรงนี้นะ เราก็ย้ายจุดลูก ลบออก ย้ายมาครั้งที่ 1 ครั้งที่ 2 จุดนี้ เพราะฉะนั้น เอาคำนี้มาตอบก็คือ8.3 นั่นเองเข้าใจไหมปลาใช่แค่หยิบน่ะลูก แค่หยิบไป 2 ครั้ง เลื่อนจุดเอง ใช่ เลื่อนไป 2 ครั้ง แท็กอย่าเพิ่งจด ถ้าแท็กเข้าใจแท็กก็ทำได้นะคะ เข้าใจแล้วนะ อันนี้คือวิธีคิด หาร้อยละของความถี่สัมพัทธ์ ง่ายไหมคะ พูดถึงว่าไงน่ะ มันก็ง่ายน่ะลูกใช่ ตอนทำช้า ลูกจะต้องมีความละเอียดรอบคอบ เข้าใจไหม ทำไปทีละขั้นตอนอีกแล้วรอบคอบอีกแล้วละเอียดอีกแล้วนะคะ คณิตศาสตร์ลูกต้องใส่ใจนะ แล้วก็คิดดี ๆ ลูกหาคำตอบพวกนี้ได้แล้ว ทีนี้ต่อไปทำแบบฝึก มีอยู่ 2 แบบฝึก ข้อมูลครูให้มาแล้วค่ะ ลูกหาเอง อันนี้ คือตารางแจกแจงความถี่สะสม ความถี่สะสมช่องนี้คืออะไร คือ 2 ตัวนี้คืออะไร 6 เหรอ 6 หรือ 7 ไม่มั่นใจ คิดเองนะคะ คิดเอง เอาข้างบน ความถี่ชั้นบนใช่ไหมที่มันสะสมได้คือ 2+15 ได้เท่าไรได้อันนี้ก็คือ 7 นั้นเอง ทีนี้ ช่องนี้ล่ะ ความถี่สะสมช่องนี้คือการได้ทำกับใครเอามาตอบ ใช่ พี่เพียวเข้าใจหรือยัง อันนี้ใส่ข้อมูลให้ครบทุกช่องนะคะ ในช่องของความถี่ร่วมด้วย อันนี้คือเท่าไหร่เอาสีทั้งหมดช่วงนี้ แล้วลูกจะรีเช็กว่าคำตอบมันถูกไหมช่วงนี้ขาช่วงของแถวที่ 2 นี่ช่องรวมตัวสุดท้ายนะคะ กับช่องรวมความถี่สะสมของชั้นสุดท้าย ก็คือชั้นคะแนน 89 ถึง 94 นี่มันจะต้องเหมือนกันเป็นค่าตัวเดียวกัน เข้าใจนะ ผ่านนะ ถามไหม ไม่มีคำถาม ต้องลงมือปฏิบัติ เมื่อทำข้อนี้เสร็จปุ๊บ มาทำตารางที่ 2 ฝึกนะ ฝึกนะ อันนี้ให้หาความถี่สัมพัทธ์แล้วก็ความถี่สัมพัทธ์เพิ่มเข้า วิธีทำเหมือนตัวอย่างที่ครูพาทำเลย ความถี่สัมพันธ์ตัวนี้จะต้องรู้จำนวนอะไรก่อน จำนวนทั้งหมดใช่ไหมความผิดทั้งหมดเป็นเท่าไรลูกจะต้องเอามาบวกกันก่อนค่านี้เป็นเท่าไรทำเสร็จปุ๊บช่องความถี่สัมพัทธ์ตัวนี้ข้างบนคือสองส่วนนี้เหมือนกัน เท่ากับเท่าไร เดี๋ยวครูจะให้เอาโทรศัพท์ไปคิด หารเองนะคะ ร้อยละความถี่สัมพัทธ์ ค่าที่ได้คูณด้วยอะไรคะ คูณด้วย 100 คูณ 100 แล้วได้คำตอบ โอเคนะ จุด ถูกต้อง แล้วจำ… ตัด ครับ ถูกต้อง ใช่ ถูกต้อง อันไหนที่มันถึง 5 แล้วค่ะ ที่มันยังไม่ถึง 5 นาทีทิ้งไปเลยยังไม่ต้องสนใจแล้วนะพร้อมที่จะทำนะหล่อมากใครทำไปทำให้เสร็จนะคะ ในคาบนี้ โอเคนะ ถามไหม แต่ละคนถามไหม โอเคนะคะ เพราะฉะนั้น เริ่มทำตารางที่ 1 ก่อน เวลาขี่นั้นต้องอะไรละเอียดรอบคอบลูก บางคนน่ะ ขีดยาวไปเลยทำตาราง แล้วก็ลบ ก่อนที่จะทำ มันก็จะไม่มีความผิดพลาด มันก็จะเป๊ะเลย สมุดเราก็จะเรียบ โอเค เริ่มทำเลยค่ะ ครับ ไปเข้าห้องน้ำก่อนได้ แล้วมาเริ่มทำให้เสร็จ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3101 คณิตศาสตร์ 5 ม.6/2 (เช้า) 110767</dc:title>
  <dc:creator/>
  <cp:keywords/>
  <dcterms:created xsi:type="dcterms:W3CDTF">2024-09-04T03:28:30Z</dcterms:created>
  <dcterms:modified xsi:type="dcterms:W3CDTF">2024-09-04T03: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กันยายน 2567 เวลา 09.00 น.</vt:lpwstr>
  </property>
  <property fmtid="{D5CDD505-2E9C-101B-9397-08002B2CF9AE}" pid="3" name="subtitle">
    <vt:lpwstr/>
  </property>
</Properties>
</file>